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AFE4E" w14:textId="5FCDC820" w:rsidR="00E24739" w:rsidRPr="00E24739" w:rsidRDefault="00595669" w:rsidP="00E24739">
      <w:pPr>
        <w:pStyle w:val="Heading1"/>
        <w:rPr>
          <w:noProof/>
        </w:rPr>
      </w:pPr>
      <w:r>
        <w:rPr>
          <w:b w:val="0"/>
          <w:bCs w:val="0"/>
          <w:noProof/>
        </w:rPr>
        <w:drawing>
          <wp:inline distT="0" distB="0" distL="0" distR="0" wp14:anchorId="075C098E" wp14:editId="66AB9707">
            <wp:extent cx="1722120" cy="2659380"/>
            <wp:effectExtent l="0" t="0" r="0" b="7620"/>
            <wp:docPr id="5" name="Picture 5" descr="C:\Users\ASUS\AppData\Local\Microsoft\Windows\INetCache\Content.MSO\6A11EB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AppData\Local\Microsoft\Windows\INetCache\Content.MSO\6A11EB0C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AF139" w14:textId="410AEFE1" w:rsidR="002F6DD3" w:rsidRDefault="00595669" w:rsidP="00645B53">
      <w:pPr>
        <w:pStyle w:val="Heading1"/>
        <w:spacing w:before="0"/>
      </w:pPr>
      <w:r>
        <w:t>Doughnut Economics</w:t>
      </w:r>
      <w:r w:rsidR="00BD6DAF">
        <w:t>- Week 1: Orientation Week</w:t>
      </w:r>
    </w:p>
    <w:p w14:paraId="3964C6FD" w14:textId="5A4B4D89" w:rsidR="00BD6DAF" w:rsidRPr="00BD6DAF" w:rsidRDefault="000E7786" w:rsidP="00BD533E">
      <w:pPr>
        <w:jc w:val="center"/>
      </w:pPr>
      <w:r>
        <w:t>Beg</w:t>
      </w:r>
      <w:r w:rsidR="001560D2">
        <w:t xml:space="preserve">in the book and </w:t>
      </w:r>
      <w:r w:rsidR="00FA7BF7">
        <w:t>read to the end of Chapter 3.</w:t>
      </w:r>
    </w:p>
    <w:tbl>
      <w:tblPr>
        <w:tblStyle w:val="TableGrid"/>
        <w:tblpPr w:leftFromText="288" w:rightFromText="288" w:topFromText="288" w:bottomFromText="288" w:vertAnchor="text" w:horzAnchor="margin" w:tblpY="390"/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4966"/>
        <w:gridCol w:w="3945"/>
      </w:tblGrid>
      <w:tr w:rsidR="00BD6DAF" w14:paraId="7B8EFC67" w14:textId="77777777" w:rsidTr="00705DB5"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6A32A2FC" w14:textId="77777777" w:rsidR="00BD6DAF" w:rsidRPr="00073CB7" w:rsidRDefault="00BD6DAF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Reading Milestone</w:t>
            </w:r>
          </w:p>
        </w:tc>
        <w:tc>
          <w:tcPr>
            <w:tcW w:w="4966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33A39DE6" w14:textId="77777777" w:rsidR="00BD6DAF" w:rsidRPr="00073CB7" w:rsidRDefault="0082162A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Thoughts and Actions to Consider</w:t>
            </w:r>
            <w:r w:rsidR="00690F6D"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 Briefly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26ED602A" w14:textId="77777777" w:rsidR="00BD6DAF" w:rsidRPr="00073CB7" w:rsidRDefault="00BD6DAF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Supporting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M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aterial and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A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>ctivities</w:t>
            </w:r>
          </w:p>
        </w:tc>
      </w:tr>
      <w:tr w:rsidR="00A4023F" w14:paraId="6A2AC975" w14:textId="77777777" w:rsidTr="00705DB5">
        <w:tc>
          <w:tcPr>
            <w:tcW w:w="155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3775F0C2" w14:textId="77777777" w:rsidR="00A4023F" w:rsidRDefault="00A4023F" w:rsidP="00A4023F">
            <w:r>
              <w:t>Before beginning the book</w:t>
            </w:r>
          </w:p>
        </w:tc>
        <w:tc>
          <w:tcPr>
            <w:tcW w:w="4966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47C3F1CD" w14:textId="1B2392EA" w:rsidR="00595669" w:rsidRDefault="00595669" w:rsidP="00A4023F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What do I know about the “economy” and “economic affairs”? Who taught me about such things? Might there have been a conflict of interests?</w:t>
            </w:r>
          </w:p>
          <w:p w14:paraId="3EC7E377" w14:textId="77777777" w:rsidR="00FD2110" w:rsidRDefault="00FD2110" w:rsidP="00FD2110">
            <w:pPr>
              <w:pStyle w:val="TableParagraph"/>
              <w:tabs>
                <w:tab w:val="left" w:pos="440"/>
              </w:tabs>
              <w:spacing w:before="55"/>
              <w:ind w:firstLine="0"/>
            </w:pPr>
          </w:p>
          <w:p w14:paraId="42A20756" w14:textId="1FF9DED1" w:rsidR="00A4023F" w:rsidRDefault="00E46277" w:rsidP="00A4023F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After watching the TED Talk, w</w:t>
            </w:r>
            <w:r w:rsidR="00A4023F">
              <w:t xml:space="preserve">hat </w:t>
            </w:r>
            <w:r>
              <w:rPr>
                <w:noProof/>
              </w:rPr>
              <w:t>are</w:t>
            </w:r>
            <w:r w:rsidR="00A4023F">
              <w:t xml:space="preserve"> my intention</w:t>
            </w:r>
            <w:r>
              <w:t>s</w:t>
            </w:r>
            <w:r w:rsidR="0023256C">
              <w:t xml:space="preserve"> and specific purposes when</w:t>
            </w:r>
            <w:r w:rsidR="00A4023F">
              <w:t xml:space="preserve"> reading this book?</w:t>
            </w:r>
          </w:p>
          <w:p w14:paraId="5D00454F" w14:textId="77777777" w:rsidR="00E24739" w:rsidRDefault="00E24739" w:rsidP="00E24739">
            <w:pPr>
              <w:pStyle w:val="TableParagraph"/>
              <w:tabs>
                <w:tab w:val="left" w:pos="440"/>
              </w:tabs>
              <w:spacing w:before="55"/>
            </w:pPr>
          </w:p>
          <w:p w14:paraId="6E6FC415" w14:textId="2600BE6B" w:rsidR="00A4023F" w:rsidRDefault="00E51831" w:rsidP="00A4023F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 xml:space="preserve">How can </w:t>
            </w:r>
            <w:r w:rsidR="00B73835">
              <w:t>this book</w:t>
            </w:r>
            <w:r>
              <w:t xml:space="preserve"> help me</w:t>
            </w:r>
            <w:r w:rsidR="00B73835">
              <w:t xml:space="preserve"> to make the most</w:t>
            </w:r>
            <w:r w:rsidR="0023256C">
              <w:t xml:space="preserve"> out </w:t>
            </w:r>
            <w:r w:rsidR="00B73835">
              <w:t>of</w:t>
            </w:r>
            <w:r w:rsidR="00FD2110">
              <w:t xml:space="preserve"> understanding the economy and environmental issues</w:t>
            </w:r>
            <w:r w:rsidR="00A4023F">
              <w:t>?</w:t>
            </w:r>
          </w:p>
          <w:p w14:paraId="50C25868" w14:textId="77777777" w:rsidR="00E24739" w:rsidRDefault="00E24739" w:rsidP="00E24739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4AC67482" w14:textId="25112837" w:rsidR="00A4023F" w:rsidRDefault="00B73835" w:rsidP="00E24739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How is the st</w:t>
            </w:r>
            <w:r w:rsidR="00E51831">
              <w:t xml:space="preserve">ate of the </w:t>
            </w:r>
            <w:r w:rsidR="0023256C">
              <w:t>U</w:t>
            </w:r>
            <w:r w:rsidR="00E51831">
              <w:t>mmah? Wh</w:t>
            </w:r>
            <w:r w:rsidR="0023256C">
              <w:t xml:space="preserve">ich </w:t>
            </w:r>
            <w:r w:rsidR="00E51831">
              <w:t>crises</w:t>
            </w:r>
            <w:r w:rsidR="0023256C">
              <w:t>, if any</w:t>
            </w:r>
            <w:r w:rsidR="006832DE">
              <w:t>,</w:t>
            </w:r>
            <w:r w:rsidR="0023256C">
              <w:t xml:space="preserve"> </w:t>
            </w:r>
            <w:r w:rsidR="006E1A11">
              <w:rPr>
                <w:noProof/>
              </w:rPr>
              <w:t xml:space="preserve">are the </w:t>
            </w:r>
            <w:r w:rsidR="0023256C">
              <w:rPr>
                <w:noProof/>
              </w:rPr>
              <w:t>U</w:t>
            </w:r>
            <w:r w:rsidR="006E1A11">
              <w:rPr>
                <w:noProof/>
              </w:rPr>
              <w:t>mmah</w:t>
            </w:r>
            <w:r w:rsidR="006E1A11">
              <w:t xml:space="preserve"> suffering</w:t>
            </w:r>
            <w:r>
              <w:t>?</w:t>
            </w:r>
            <w:r w:rsidR="00706CAC">
              <w:t xml:space="preserve"> </w:t>
            </w:r>
            <w:r w:rsidR="00FD2110">
              <w:t xml:space="preserve">Is the way the economy run, helping or hindering Muslims and </w:t>
            </w:r>
            <w:proofErr w:type="spellStart"/>
            <w:r w:rsidR="00FD2110">
              <w:t>Muslimahs</w:t>
            </w:r>
            <w:proofErr w:type="spellEnd"/>
            <w:r w:rsidR="00FD2110">
              <w:t>?</w:t>
            </w:r>
          </w:p>
          <w:p w14:paraId="3A707A31" w14:textId="77777777" w:rsidR="00E24739" w:rsidRDefault="00E24739" w:rsidP="00E24739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6E803FEC" w14:textId="3AF2C8D0" w:rsidR="00FD2110" w:rsidRDefault="0023256C" w:rsidP="00FD2110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  <w:ind w:left="0" w:firstLine="0"/>
            </w:pPr>
            <w:r>
              <w:lastRenderedPageBreak/>
              <w:t>Have I contributed to</w:t>
            </w:r>
            <w:r w:rsidR="00E51831">
              <w:t xml:space="preserve"> </w:t>
            </w:r>
            <w:r w:rsidR="00FD2110">
              <w:t>improving the environment or the lives of animals and plants</w:t>
            </w:r>
            <w:r w:rsidR="00B73835">
              <w:t>?</w:t>
            </w:r>
            <w:r>
              <w:t xml:space="preserve"> How exactly? What was the result?</w:t>
            </w:r>
          </w:p>
          <w:p w14:paraId="0F0EA011" w14:textId="77777777" w:rsidR="00E46277" w:rsidRDefault="00E46277" w:rsidP="00E46277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1F7093FA" w14:textId="77777777" w:rsidR="00A4023F" w:rsidRDefault="00A4023F" w:rsidP="00A4023F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Have I thanked and show</w:t>
            </w:r>
            <w:r w:rsidR="0023256C">
              <w:t>ed</w:t>
            </w:r>
            <w:r>
              <w:t xml:space="preserve"> gratitude </w:t>
            </w:r>
            <w:r w:rsidR="0023256C">
              <w:t xml:space="preserve">to Allah </w:t>
            </w:r>
            <w:r>
              <w:t>for the opportunity to learn and grow?</w:t>
            </w:r>
          </w:p>
          <w:p w14:paraId="3CE99B1D" w14:textId="77777777" w:rsidR="00E24739" w:rsidRDefault="00E24739" w:rsidP="00E24739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68F07156" w14:textId="04503DEB" w:rsidR="00A4023F" w:rsidRDefault="00C50BA4" w:rsidP="00A4023F">
            <w:pPr>
              <w:pStyle w:val="TableParagraph"/>
              <w:numPr>
                <w:ilvl w:val="0"/>
                <w:numId w:val="6"/>
              </w:numPr>
              <w:tabs>
                <w:tab w:val="left" w:pos="440"/>
              </w:tabs>
              <w:ind w:right="233"/>
            </w:pPr>
            <w:r>
              <w:rPr>
                <w:noProof/>
              </w:rPr>
              <w:t>Are</w:t>
            </w:r>
            <w:r w:rsidR="00A4023F">
              <w:t xml:space="preserve"> </w:t>
            </w:r>
            <w:r w:rsidR="00A4023F" w:rsidRPr="00C50BA4">
              <w:rPr>
                <w:noProof/>
              </w:rPr>
              <w:t>the</w:t>
            </w:r>
            <w:r w:rsidRPr="00C50BA4">
              <w:rPr>
                <w:noProof/>
              </w:rPr>
              <w:t>re</w:t>
            </w:r>
            <w:r w:rsidR="00A4023F" w:rsidRPr="00C50BA4">
              <w:rPr>
                <w:noProof/>
              </w:rPr>
              <w:t xml:space="preserve"> any</w:t>
            </w:r>
            <w:r w:rsidR="00A4023F">
              <w:t xml:space="preserve"> negative thoughts or prejudices I need to address before I start reading?</w:t>
            </w:r>
          </w:p>
          <w:p w14:paraId="6B38ED38" w14:textId="77777777" w:rsidR="00A4023F" w:rsidRDefault="00A4023F" w:rsidP="00A4023F">
            <w:pPr>
              <w:pStyle w:val="TableParagraph"/>
              <w:tabs>
                <w:tab w:val="left" w:pos="440"/>
              </w:tabs>
              <w:spacing w:before="55"/>
              <w:ind w:firstLine="0"/>
            </w:pPr>
          </w:p>
          <w:p w14:paraId="01F17CA7" w14:textId="77777777" w:rsidR="00A4023F" w:rsidRDefault="00A4023F" w:rsidP="00A4023F"/>
        </w:tc>
        <w:tc>
          <w:tcPr>
            <w:tcW w:w="394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2847B729" w14:textId="77777777" w:rsidR="00A4023F" w:rsidRDefault="00A4023F" w:rsidP="00A4023F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624A64FB" w14:textId="77777777" w:rsidR="001147B2" w:rsidRDefault="007828A3" w:rsidP="001147B2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 w:rsidRPr="007828A3">
              <w:rPr>
                <w:noProof/>
                <w:lang w:val="en-IE"/>
              </w:rPr>
              <w:t xml:space="preserve">Reflection </w:t>
            </w:r>
            <w:r>
              <w:rPr>
                <w:noProof/>
                <w:lang w:val="en-IE"/>
              </w:rPr>
              <w:t xml:space="preserve">on </w:t>
            </w:r>
            <w:r w:rsidRPr="007828A3">
              <w:rPr>
                <w:noProof/>
                <w:lang w:val="en-IE"/>
              </w:rPr>
              <w:t>daily</w:t>
            </w:r>
            <w:r>
              <w:rPr>
                <w:lang w:val="en-IE"/>
              </w:rPr>
              <w:t xml:space="preserve"> </w:t>
            </w:r>
            <w:r w:rsidRPr="007828A3">
              <w:rPr>
                <w:noProof/>
                <w:lang w:val="en-IE"/>
              </w:rPr>
              <w:t>ibadah</w:t>
            </w:r>
            <w:r>
              <w:rPr>
                <w:lang w:val="en-IE"/>
              </w:rPr>
              <w:t xml:space="preserve"> and activities</w:t>
            </w:r>
          </w:p>
          <w:p w14:paraId="5B10CDCB" w14:textId="77777777" w:rsidR="00E51831" w:rsidRDefault="00E51831" w:rsidP="00E51831">
            <w:pPr>
              <w:pStyle w:val="ListParagraph"/>
              <w:ind w:left="439"/>
              <w:rPr>
                <w:lang w:val="en-IE"/>
              </w:rPr>
            </w:pPr>
          </w:p>
          <w:p w14:paraId="438EB08A" w14:textId="77777777" w:rsidR="00E51831" w:rsidRPr="00E51831" w:rsidRDefault="00E51831" w:rsidP="00E51831">
            <w:pPr>
              <w:pStyle w:val="ListParagraph"/>
              <w:rPr>
                <w:lang w:val="en-IE"/>
              </w:rPr>
            </w:pPr>
          </w:p>
          <w:p w14:paraId="54177A38" w14:textId="412FC51A" w:rsidR="00E51831" w:rsidRDefault="00706CAC" w:rsidP="00706CAC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noProof/>
                <w:lang w:val="en-IE"/>
              </w:rPr>
              <w:t xml:space="preserve">Thinking about </w:t>
            </w:r>
            <w:r w:rsidR="00FD2110">
              <w:rPr>
                <w:noProof/>
                <w:lang w:val="en-IE"/>
              </w:rPr>
              <w:t xml:space="preserve">the environment as part of your deen: </w:t>
            </w:r>
            <w:hyperlink r:id="rId9" w:history="1">
              <w:r w:rsidR="00FD2110" w:rsidRPr="00FD2110">
                <w:rPr>
                  <w:rStyle w:val="Hyperlink"/>
                  <w:noProof/>
                  <w:lang w:val="en-IE"/>
                </w:rPr>
                <w:t>No deed is a small deed</w:t>
              </w:r>
            </w:hyperlink>
            <w:r w:rsidR="00FD2110">
              <w:rPr>
                <w:noProof/>
                <w:lang w:val="en-IE"/>
              </w:rPr>
              <w:t>.</w:t>
            </w:r>
            <w:r>
              <w:rPr>
                <w:noProof/>
                <w:lang w:val="en-IE"/>
              </w:rPr>
              <w:t xml:space="preserve"> </w:t>
            </w:r>
          </w:p>
          <w:p w14:paraId="23B89940" w14:textId="77777777" w:rsidR="001147B2" w:rsidRDefault="001147B2" w:rsidP="001147B2">
            <w:pPr>
              <w:pStyle w:val="ListParagraph"/>
              <w:ind w:left="439"/>
              <w:rPr>
                <w:lang w:val="en-IE"/>
              </w:rPr>
            </w:pPr>
          </w:p>
          <w:p w14:paraId="04D13D56" w14:textId="68191C38" w:rsidR="00A4023F" w:rsidRDefault="00E46277" w:rsidP="00FD2110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  <w:ind w:left="451" w:hanging="272"/>
            </w:pPr>
            <w:hyperlink r:id="rId10" w:history="1">
              <w:r w:rsidR="00FD2110" w:rsidRPr="00E46277">
                <w:rPr>
                  <w:rStyle w:val="Hyperlink"/>
                </w:rPr>
                <w:t>TED Talk</w:t>
              </w:r>
            </w:hyperlink>
            <w:r w:rsidR="00FD2110">
              <w:t xml:space="preserve"> by the author</w:t>
            </w:r>
          </w:p>
        </w:tc>
      </w:tr>
      <w:tr w:rsidR="00A4023F" w14:paraId="6DD5EAA0" w14:textId="77777777" w:rsidTr="00705DB5">
        <w:trPr>
          <w:trHeight w:val="3536"/>
        </w:trPr>
        <w:tc>
          <w:tcPr>
            <w:tcW w:w="155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067F76B5" w14:textId="5667D23D" w:rsidR="00A4023F" w:rsidRPr="00B73835" w:rsidRDefault="00982BE1" w:rsidP="00A4023F">
            <w:pPr>
              <w:rPr>
                <w:lang w:val="en-IE"/>
              </w:rPr>
            </w:pPr>
            <w:r>
              <w:rPr>
                <w:lang w:val="en-IE"/>
              </w:rPr>
              <w:lastRenderedPageBreak/>
              <w:t>Chapter 1: Change the Goal</w:t>
            </w:r>
            <w:r w:rsidR="00706CAC">
              <w:rPr>
                <w:lang w:val="en-IE"/>
              </w:rPr>
              <w:t xml:space="preserve"> </w:t>
            </w:r>
            <w:r w:rsidR="000E7786">
              <w:rPr>
                <w:lang w:val="en-IE"/>
              </w:rPr>
              <w:t xml:space="preserve"> </w:t>
            </w:r>
          </w:p>
        </w:tc>
        <w:tc>
          <w:tcPr>
            <w:tcW w:w="49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62F9B221" w14:textId="77777777" w:rsidR="003263BD" w:rsidRDefault="003263BD" w:rsidP="003263BD">
            <w:pPr>
              <w:rPr>
                <w:lang w:val="en-IE"/>
              </w:rPr>
            </w:pPr>
          </w:p>
          <w:p w14:paraId="3B7961C9" w14:textId="5FC9C822" w:rsidR="00E46277" w:rsidRDefault="00E46277" w:rsidP="00E46277">
            <w:pPr>
              <w:pStyle w:val="ListParagraph"/>
              <w:numPr>
                <w:ilvl w:val="0"/>
                <w:numId w:val="6"/>
              </w:numPr>
              <w:rPr>
                <w:i/>
                <w:lang w:val="en-IE"/>
              </w:rPr>
            </w:pPr>
            <w:r>
              <w:rPr>
                <w:lang w:val="en-IE"/>
              </w:rPr>
              <w:t xml:space="preserve">Do I agree with Kate </w:t>
            </w:r>
            <w:proofErr w:type="spellStart"/>
            <w:r>
              <w:rPr>
                <w:lang w:val="en-IE"/>
              </w:rPr>
              <w:t>Raworth’s</w:t>
            </w:r>
            <w:proofErr w:type="spellEnd"/>
            <w:r>
              <w:rPr>
                <w:lang w:val="en-IE"/>
              </w:rPr>
              <w:t xml:space="preserve"> opening statement? </w:t>
            </w:r>
            <w:r w:rsidRPr="00E46277">
              <w:rPr>
                <w:i/>
                <w:lang w:val="en-IE"/>
              </w:rPr>
              <w:t>The most powerful tool in economics is not money, nor even algebra. It is a pencil. Because with a pencil you can redraw the world.</w:t>
            </w:r>
          </w:p>
          <w:p w14:paraId="5B0FB324" w14:textId="77777777" w:rsidR="001F67F6" w:rsidRPr="001F67F6" w:rsidRDefault="001F67F6" w:rsidP="001F67F6">
            <w:pPr>
              <w:rPr>
                <w:i/>
                <w:lang w:val="en-IE"/>
              </w:rPr>
            </w:pPr>
          </w:p>
          <w:p w14:paraId="3AA92992" w14:textId="59DBC963" w:rsidR="00E46277" w:rsidRPr="00E46277" w:rsidRDefault="001F67F6" w:rsidP="00E46277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lang w:val="en-IE"/>
              </w:rPr>
              <w:t>What was the problem Yuan found with economics? Do I agree with her?</w:t>
            </w:r>
          </w:p>
          <w:p w14:paraId="710B39E2" w14:textId="77777777" w:rsidR="00706CAC" w:rsidRDefault="00706CAC" w:rsidP="00706CAC">
            <w:pPr>
              <w:pStyle w:val="ListParagraph"/>
              <w:ind w:left="439"/>
              <w:rPr>
                <w:lang w:val="en-IE"/>
              </w:rPr>
            </w:pPr>
          </w:p>
          <w:p w14:paraId="56B88C2F" w14:textId="67192509" w:rsidR="00706CAC" w:rsidRDefault="001F67F6" w:rsidP="003263BD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lang w:val="en-IE"/>
              </w:rPr>
              <w:t>Why are images more powerful than words when trying to understand new concepts?</w:t>
            </w:r>
          </w:p>
          <w:p w14:paraId="00E6D54C" w14:textId="77777777" w:rsidR="003263BD" w:rsidRPr="003263BD" w:rsidRDefault="003263BD" w:rsidP="003263BD">
            <w:pPr>
              <w:rPr>
                <w:lang w:val="en-IE"/>
              </w:rPr>
            </w:pPr>
          </w:p>
          <w:p w14:paraId="6367B3C6" w14:textId="2C325BA6" w:rsidR="001F67F6" w:rsidRPr="001F67F6" w:rsidRDefault="001F67F6" w:rsidP="001F67F6">
            <w:pPr>
              <w:pStyle w:val="ListParagraph"/>
              <w:numPr>
                <w:ilvl w:val="0"/>
                <w:numId w:val="6"/>
              </w:numPr>
              <w:rPr>
                <w:i/>
                <w:lang w:val="en-IE"/>
              </w:rPr>
            </w:pPr>
            <w:r w:rsidRPr="001F67F6">
              <w:rPr>
                <w:i/>
                <w:lang w:val="en-IE"/>
              </w:rPr>
              <w:t xml:space="preserve">Today we have economies that need to grow, </w:t>
            </w:r>
            <w:proofErr w:type="gramStart"/>
            <w:r w:rsidRPr="001F67F6">
              <w:rPr>
                <w:i/>
                <w:lang w:val="en-IE"/>
              </w:rPr>
              <w:t>whether or not</w:t>
            </w:r>
            <w:proofErr w:type="gramEnd"/>
            <w:r w:rsidRPr="001F67F6">
              <w:rPr>
                <w:i/>
                <w:lang w:val="en-IE"/>
              </w:rPr>
              <w:t xml:space="preserve"> they make us thrive: what we need are economies that make us thrive, whether or not they grow.</w:t>
            </w:r>
            <w:r>
              <w:rPr>
                <w:i/>
                <w:lang w:val="en-IE"/>
              </w:rPr>
              <w:t xml:space="preserve"> </w:t>
            </w:r>
            <w:r w:rsidR="006832DE">
              <w:rPr>
                <w:lang w:val="en-IE"/>
              </w:rPr>
              <w:t>T</w:t>
            </w:r>
            <w:r>
              <w:rPr>
                <w:lang w:val="en-IE"/>
              </w:rPr>
              <w:t>o what extent do I agree with this statement?</w:t>
            </w:r>
          </w:p>
          <w:p w14:paraId="1C68A01A" w14:textId="77777777" w:rsidR="001F67F6" w:rsidRPr="001F67F6" w:rsidRDefault="001F67F6" w:rsidP="001F67F6">
            <w:pPr>
              <w:pStyle w:val="ListParagraph"/>
              <w:ind w:left="439"/>
              <w:rPr>
                <w:i/>
                <w:lang w:val="en-IE"/>
              </w:rPr>
            </w:pPr>
          </w:p>
          <w:p w14:paraId="1B5912D4" w14:textId="55C2BED3" w:rsidR="00050DAE" w:rsidRDefault="001F67F6" w:rsidP="003263BD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lang w:val="en-IE"/>
              </w:rPr>
              <w:t>How well do the ideas in this chapter align with</w:t>
            </w:r>
            <w:r w:rsidR="00050DAE">
              <w:rPr>
                <w:lang w:val="en-IE"/>
              </w:rPr>
              <w:t xml:space="preserve"> the Quran or Hadith?</w:t>
            </w:r>
          </w:p>
          <w:p w14:paraId="43340441" w14:textId="77777777" w:rsidR="007B0D42" w:rsidRDefault="007B0D42" w:rsidP="009C533F"/>
          <w:p w14:paraId="3D93FA68" w14:textId="592CB1DA" w:rsidR="00050DAE" w:rsidRDefault="00050DAE" w:rsidP="007B0D42">
            <w:pPr>
              <w:pStyle w:val="TableParagraph"/>
              <w:numPr>
                <w:ilvl w:val="0"/>
                <w:numId w:val="6"/>
              </w:numPr>
              <w:tabs>
                <w:tab w:val="left" w:pos="440"/>
              </w:tabs>
              <w:ind w:right="233"/>
            </w:pPr>
            <w:r>
              <w:t>What can I apply</w:t>
            </w:r>
            <w:r w:rsidR="006832DE">
              <w:t xml:space="preserve"> in my life</w:t>
            </w:r>
            <w:r>
              <w:t xml:space="preserve"> from these chapters </w:t>
            </w:r>
            <w:r w:rsidR="00461038">
              <w:t xml:space="preserve">during </w:t>
            </w:r>
            <w:r w:rsidR="00982BE1">
              <w:t>this month?</w:t>
            </w:r>
          </w:p>
          <w:p w14:paraId="70FA4032" w14:textId="77777777" w:rsidR="00050DAE" w:rsidRDefault="00050DAE" w:rsidP="00050DAE">
            <w:pPr>
              <w:pStyle w:val="TableParagraph"/>
              <w:tabs>
                <w:tab w:val="left" w:pos="440"/>
              </w:tabs>
              <w:ind w:right="233" w:firstLine="0"/>
            </w:pPr>
          </w:p>
          <w:p w14:paraId="4B7DA4E4" w14:textId="77777777" w:rsidR="00463BEB" w:rsidRDefault="00463BEB" w:rsidP="00325501">
            <w:pPr>
              <w:pStyle w:val="TableParagraph"/>
              <w:tabs>
                <w:tab w:val="left" w:pos="440"/>
              </w:tabs>
              <w:ind w:right="233"/>
            </w:pPr>
          </w:p>
        </w:tc>
        <w:tc>
          <w:tcPr>
            <w:tcW w:w="394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2E2B99DE" w14:textId="77777777" w:rsidR="003263BD" w:rsidRPr="003263BD" w:rsidRDefault="003263BD" w:rsidP="003263BD">
            <w:pPr>
              <w:pStyle w:val="TableParagraph"/>
              <w:tabs>
                <w:tab w:val="left" w:pos="452"/>
              </w:tabs>
              <w:rPr>
                <w:rStyle w:val="Hyperlink"/>
                <w:color w:val="auto"/>
                <w:u w:val="none"/>
              </w:rPr>
            </w:pPr>
          </w:p>
          <w:p w14:paraId="68C14862" w14:textId="77777777" w:rsidR="009C533F" w:rsidRDefault="009C533F" w:rsidP="009C533F">
            <w:pPr>
              <w:pStyle w:val="TableParagraph"/>
              <w:tabs>
                <w:tab w:val="left" w:pos="452"/>
              </w:tabs>
              <w:ind w:left="539" w:firstLine="0"/>
              <w:rPr>
                <w:lang w:val="en-GB"/>
              </w:rPr>
            </w:pPr>
          </w:p>
          <w:p w14:paraId="6042E36A" w14:textId="0B4B0488" w:rsidR="009459AD" w:rsidRPr="00982BE1" w:rsidRDefault="00982BE1" w:rsidP="00982BE1">
            <w:pPr>
              <w:pStyle w:val="ListParagraph"/>
              <w:numPr>
                <w:ilvl w:val="0"/>
                <w:numId w:val="4"/>
              </w:numPr>
            </w:pPr>
            <w:hyperlink r:id="rId11" w:history="1">
              <w:r w:rsidRPr="00982BE1">
                <w:rPr>
                  <w:rStyle w:val="Hyperlink"/>
                  <w:rFonts w:ascii="Calibri" w:eastAsia="Calibri" w:hAnsi="Calibri" w:cs="Calibri"/>
                </w:rPr>
                <w:t>Video</w:t>
              </w:r>
            </w:hyperlink>
            <w:r>
              <w:rPr>
                <w:rFonts w:ascii="Calibri" w:eastAsia="Calibri" w:hAnsi="Calibri" w:cs="Calibri"/>
              </w:rPr>
              <w:t xml:space="preserve">: </w:t>
            </w:r>
            <w:r w:rsidRPr="00982BE1">
              <w:rPr>
                <w:rFonts w:ascii="Calibri" w:eastAsia="Calibri" w:hAnsi="Calibri" w:cs="Calibri"/>
              </w:rPr>
              <w:t>Naomi Klein and Jeremy Corbyn Discuss How to Get the World We Want</w:t>
            </w:r>
            <w:r>
              <w:rPr>
                <w:rFonts w:ascii="Calibri" w:eastAsia="Calibri" w:hAnsi="Calibri" w:cs="Calibri"/>
              </w:rPr>
              <w:t>. To what extent do you agree?</w:t>
            </w:r>
          </w:p>
          <w:p w14:paraId="57F97CF8" w14:textId="77777777" w:rsidR="00982BE1" w:rsidRPr="00982BE1" w:rsidRDefault="00982BE1" w:rsidP="00982BE1">
            <w:pPr>
              <w:pStyle w:val="ListParagraph"/>
              <w:ind w:left="539"/>
            </w:pPr>
          </w:p>
          <w:p w14:paraId="657F094D" w14:textId="2D60F92C" w:rsidR="00982BE1" w:rsidRDefault="00982BE1" w:rsidP="00982BE1">
            <w:pPr>
              <w:pStyle w:val="ListParagraph"/>
              <w:numPr>
                <w:ilvl w:val="0"/>
                <w:numId w:val="4"/>
              </w:numPr>
            </w:pPr>
            <w:r>
              <w:t>How does this chapter make you think? And more specifically, what actions will you now take?</w:t>
            </w:r>
          </w:p>
          <w:p w14:paraId="011B4735" w14:textId="77777777" w:rsidR="008D7A0D" w:rsidRPr="009C533F" w:rsidRDefault="008D7A0D" w:rsidP="009C533F">
            <w:pPr>
              <w:rPr>
                <w:lang w:val="en-US"/>
              </w:rPr>
            </w:pPr>
          </w:p>
          <w:p w14:paraId="0E876CBC" w14:textId="77777777" w:rsidR="00A4023F" w:rsidRDefault="008D7A0D" w:rsidP="00A4023F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  <w:ind w:left="451" w:hanging="272"/>
            </w:pPr>
            <w:r>
              <w:t>Night prayers and</w:t>
            </w:r>
            <w:r w:rsidR="00B262BE">
              <w:t xml:space="preserve"> </w:t>
            </w:r>
            <w:proofErr w:type="spellStart"/>
            <w:r w:rsidR="00B262BE" w:rsidRPr="008D7A0D">
              <w:rPr>
                <w:i/>
              </w:rPr>
              <w:t>d</w:t>
            </w:r>
            <w:r w:rsidR="00A4023F" w:rsidRPr="008D7A0D">
              <w:rPr>
                <w:i/>
              </w:rPr>
              <w:t>u</w:t>
            </w:r>
            <w:r w:rsidRPr="008D7A0D">
              <w:rPr>
                <w:i/>
              </w:rPr>
              <w:t>’</w:t>
            </w:r>
            <w:r w:rsidR="00A4023F" w:rsidRPr="008D7A0D">
              <w:rPr>
                <w:i/>
              </w:rPr>
              <w:t>a</w:t>
            </w:r>
            <w:proofErr w:type="spellEnd"/>
            <w:r>
              <w:t xml:space="preserve"> </w:t>
            </w:r>
            <w:r w:rsidR="00A4023F">
              <w:t xml:space="preserve"> </w:t>
            </w:r>
          </w:p>
          <w:p w14:paraId="7C632FC7" w14:textId="77777777" w:rsidR="00A4023F" w:rsidRDefault="00A4023F" w:rsidP="00A4023F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042CD594" w14:textId="77777777" w:rsidR="00A4023F" w:rsidRDefault="00A4023F" w:rsidP="00A4023F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470A3667" w14:textId="77777777" w:rsidR="00A4023F" w:rsidRDefault="00A4023F" w:rsidP="000E7786">
            <w:pPr>
              <w:pStyle w:val="TableParagraph"/>
              <w:tabs>
                <w:tab w:val="left" w:pos="452"/>
              </w:tabs>
              <w:ind w:left="451" w:firstLine="0"/>
            </w:pPr>
          </w:p>
        </w:tc>
      </w:tr>
      <w:tr w:rsidR="00A4023F" w14:paraId="6D9F8287" w14:textId="77777777" w:rsidTr="00705DB5">
        <w:trPr>
          <w:trHeight w:val="2002"/>
        </w:trPr>
        <w:tc>
          <w:tcPr>
            <w:tcW w:w="155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4296FAD4" w14:textId="77777777" w:rsidR="0006106F" w:rsidRDefault="0006106F" w:rsidP="00A4023F">
            <w:pPr>
              <w:rPr>
                <w:lang w:val="en-IE"/>
              </w:rPr>
            </w:pPr>
          </w:p>
          <w:p w14:paraId="352176DA" w14:textId="15E2E27B" w:rsidR="00A4023F" w:rsidRDefault="002B5CBD" w:rsidP="00A4023F">
            <w:r>
              <w:rPr>
                <w:lang w:val="en-IE"/>
              </w:rPr>
              <w:t>Chapter 2</w:t>
            </w:r>
            <w:r w:rsidR="0008349A">
              <w:rPr>
                <w:lang w:val="en-IE"/>
              </w:rPr>
              <w:t xml:space="preserve">: </w:t>
            </w:r>
            <w:r w:rsidR="00422E8E">
              <w:rPr>
                <w:lang w:val="en-IE"/>
              </w:rPr>
              <w:t>See the Big Picture.</w:t>
            </w:r>
          </w:p>
        </w:tc>
        <w:tc>
          <w:tcPr>
            <w:tcW w:w="49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5FD948E2" w14:textId="77777777" w:rsidR="00D26A6A" w:rsidRDefault="00D26A6A" w:rsidP="00D26A6A">
            <w:pPr>
              <w:pStyle w:val="TableParagraph"/>
              <w:tabs>
                <w:tab w:val="left" w:pos="440"/>
              </w:tabs>
              <w:ind w:right="233" w:firstLine="0"/>
            </w:pPr>
          </w:p>
          <w:p w14:paraId="2DCDEF14" w14:textId="77777777" w:rsidR="00372268" w:rsidRPr="00372268" w:rsidRDefault="00372268" w:rsidP="0006106F">
            <w:pPr>
              <w:pStyle w:val="TableParagraph"/>
              <w:tabs>
                <w:tab w:val="left" w:pos="440"/>
              </w:tabs>
              <w:ind w:right="233"/>
            </w:pPr>
          </w:p>
          <w:p w14:paraId="50599819" w14:textId="6FF88927" w:rsidR="00CD70D7" w:rsidRPr="0008349A" w:rsidRDefault="00422E8E" w:rsidP="0006106F">
            <w:pPr>
              <w:pStyle w:val="TableParagraph"/>
              <w:numPr>
                <w:ilvl w:val="0"/>
                <w:numId w:val="6"/>
              </w:numPr>
              <w:tabs>
                <w:tab w:val="left" w:pos="440"/>
              </w:tabs>
              <w:ind w:right="233"/>
            </w:pPr>
            <w:r>
              <w:rPr>
                <w:lang w:val="en-IE"/>
              </w:rPr>
              <w:t>How do I view the Earth? Are there limits to growth?</w:t>
            </w:r>
          </w:p>
          <w:p w14:paraId="182CDC03" w14:textId="77777777" w:rsidR="0008349A" w:rsidRPr="0008349A" w:rsidRDefault="0008349A" w:rsidP="0008349A">
            <w:pPr>
              <w:pStyle w:val="TableParagraph"/>
              <w:tabs>
                <w:tab w:val="left" w:pos="440"/>
              </w:tabs>
              <w:ind w:right="233" w:firstLine="0"/>
            </w:pPr>
          </w:p>
          <w:p w14:paraId="0C012C45" w14:textId="78F59B11" w:rsidR="0008349A" w:rsidRDefault="00422E8E" w:rsidP="0006106F">
            <w:pPr>
              <w:pStyle w:val="TableParagraph"/>
              <w:numPr>
                <w:ilvl w:val="0"/>
                <w:numId w:val="6"/>
              </w:numPr>
              <w:tabs>
                <w:tab w:val="left" w:pos="440"/>
              </w:tabs>
              <w:ind w:right="233"/>
            </w:pPr>
            <w:r>
              <w:t>In what way is this chapter speaking to me? What have I learned?</w:t>
            </w:r>
          </w:p>
          <w:p w14:paraId="240C09FE" w14:textId="77777777" w:rsidR="0008349A" w:rsidRDefault="0008349A" w:rsidP="0008349A">
            <w:pPr>
              <w:pStyle w:val="ListParagraph"/>
            </w:pPr>
          </w:p>
          <w:p w14:paraId="6D7655FB" w14:textId="77777777" w:rsidR="001177E2" w:rsidRDefault="001177E2" w:rsidP="00422E8E">
            <w:pPr>
              <w:pStyle w:val="TableParagraph"/>
              <w:tabs>
                <w:tab w:val="left" w:pos="440"/>
              </w:tabs>
              <w:ind w:left="0" w:right="233" w:firstLine="0"/>
            </w:pPr>
          </w:p>
          <w:p w14:paraId="6FCD5DB7" w14:textId="710BA416" w:rsidR="00CD70D7" w:rsidRPr="004D3C34" w:rsidRDefault="00422E8E" w:rsidP="00CD70D7">
            <w:pPr>
              <w:pStyle w:val="TableParagraph"/>
              <w:numPr>
                <w:ilvl w:val="0"/>
                <w:numId w:val="6"/>
              </w:numPr>
              <w:tabs>
                <w:tab w:val="left" w:pos="440"/>
              </w:tabs>
              <w:ind w:right="233"/>
            </w:pPr>
            <w:r>
              <w:t>How can economics be realigned to support the environment and promote justice?</w:t>
            </w:r>
          </w:p>
          <w:p w14:paraId="34912619" w14:textId="77777777" w:rsidR="00D26A6A" w:rsidRDefault="00D26A6A" w:rsidP="004D3C34">
            <w:pPr>
              <w:rPr>
                <w:lang w:val="en-IE"/>
              </w:rPr>
            </w:pPr>
          </w:p>
          <w:p w14:paraId="3F6F6739" w14:textId="77777777" w:rsidR="00325501" w:rsidRDefault="0006106F" w:rsidP="00D972B1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lang w:val="en-IE"/>
              </w:rPr>
              <w:t>Wha</w:t>
            </w:r>
            <w:r w:rsidR="006E1A11">
              <w:rPr>
                <w:lang w:val="en-IE"/>
              </w:rPr>
              <w:t>t does it mean to me to be</w:t>
            </w:r>
            <w:r w:rsidR="00604A84">
              <w:rPr>
                <w:lang w:val="en-IE"/>
              </w:rPr>
              <w:t xml:space="preserve"> Allah’s </w:t>
            </w:r>
            <w:r w:rsidR="00991C35">
              <w:rPr>
                <w:lang w:val="en-IE"/>
              </w:rPr>
              <w:t>creation?</w:t>
            </w:r>
          </w:p>
          <w:p w14:paraId="2FD7BCE4" w14:textId="77777777" w:rsidR="00325501" w:rsidRPr="00325501" w:rsidRDefault="00325501" w:rsidP="00325501">
            <w:pPr>
              <w:pStyle w:val="ListParagraph"/>
              <w:rPr>
                <w:lang w:val="en-IE"/>
              </w:rPr>
            </w:pPr>
          </w:p>
          <w:p w14:paraId="02763FBD" w14:textId="4D117353" w:rsidR="00D26A6A" w:rsidRDefault="00150697" w:rsidP="00D972B1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lang w:val="en-IE"/>
              </w:rPr>
              <w:t xml:space="preserve"> Why is </w:t>
            </w:r>
            <w:r w:rsidR="006832DE">
              <w:rPr>
                <w:lang w:val="en-IE"/>
              </w:rPr>
              <w:t xml:space="preserve">it </w:t>
            </w:r>
            <w:r>
              <w:rPr>
                <w:lang w:val="en-IE"/>
              </w:rPr>
              <w:t>important that I learn how to think and critique, rather than just learn by rote or automatically trust what others (even educated people) say?</w:t>
            </w:r>
          </w:p>
          <w:p w14:paraId="0D77DF06" w14:textId="77777777" w:rsidR="00150697" w:rsidRPr="00150697" w:rsidRDefault="00150697" w:rsidP="00150697">
            <w:pPr>
              <w:pStyle w:val="ListParagraph"/>
              <w:rPr>
                <w:lang w:val="en-IE"/>
              </w:rPr>
            </w:pPr>
          </w:p>
          <w:p w14:paraId="1B8622E5" w14:textId="77777777" w:rsidR="0066664C" w:rsidRPr="0066664C" w:rsidRDefault="0066664C" w:rsidP="0066664C">
            <w:pPr>
              <w:rPr>
                <w:lang w:val="en-IE"/>
              </w:rPr>
            </w:pPr>
          </w:p>
          <w:p w14:paraId="03F5644A" w14:textId="77777777" w:rsidR="00D972B1" w:rsidRDefault="00D972B1" w:rsidP="00D972B1">
            <w:pPr>
              <w:pStyle w:val="ListParagraph"/>
              <w:ind w:left="439"/>
              <w:rPr>
                <w:lang w:val="en-IE"/>
              </w:rPr>
            </w:pPr>
          </w:p>
          <w:p w14:paraId="78152E17" w14:textId="77777777" w:rsidR="00D972B1" w:rsidRDefault="00D972B1" w:rsidP="00D972B1">
            <w:pPr>
              <w:pStyle w:val="TableParagraph"/>
              <w:tabs>
                <w:tab w:val="left" w:pos="440"/>
              </w:tabs>
              <w:ind w:right="233" w:firstLine="0"/>
            </w:pPr>
          </w:p>
        </w:tc>
        <w:tc>
          <w:tcPr>
            <w:tcW w:w="394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5F9625EF" w14:textId="77777777" w:rsidR="0006106F" w:rsidRDefault="0006106F" w:rsidP="0006106F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38BC7DFB" w14:textId="77777777" w:rsidR="00325501" w:rsidRDefault="00325501" w:rsidP="00325501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3F9F8638" w14:textId="72284A56" w:rsidR="00A4023F" w:rsidRDefault="00837FC7" w:rsidP="00422E8E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</w:pPr>
            <w:hyperlink r:id="rId12" w:history="1">
              <w:r w:rsidR="00422E8E" w:rsidRPr="00837FC7">
                <w:rPr>
                  <w:rStyle w:val="Hyperlink"/>
                </w:rPr>
                <w:t>Doughnut Economics Lecture</w:t>
              </w:r>
            </w:hyperlink>
            <w:r w:rsidR="00422E8E" w:rsidRPr="00422E8E">
              <w:t xml:space="preserve"> by economist Kate </w:t>
            </w:r>
            <w:proofErr w:type="spellStart"/>
            <w:r w:rsidR="00422E8E" w:rsidRPr="00422E8E">
              <w:t>Raworth</w:t>
            </w:r>
            <w:proofErr w:type="spellEnd"/>
          </w:p>
          <w:p w14:paraId="0EB8B1F7" w14:textId="77777777" w:rsidR="002F13DE" w:rsidRDefault="002F13DE" w:rsidP="002F13DE">
            <w:pPr>
              <w:pStyle w:val="TableParagraph"/>
              <w:tabs>
                <w:tab w:val="left" w:pos="452"/>
              </w:tabs>
              <w:ind w:left="539" w:firstLine="0"/>
            </w:pPr>
          </w:p>
          <w:p w14:paraId="3239C74C" w14:textId="562839F1" w:rsidR="002F13DE" w:rsidRDefault="002F13DE" w:rsidP="002F13DE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</w:pPr>
            <w:r w:rsidRPr="002F13DE">
              <w:t>This Changes Everything – Naomi Klein</w:t>
            </w:r>
            <w:r>
              <w:t xml:space="preserve"> </w:t>
            </w:r>
            <w:hyperlink r:id="rId13" w:history="1">
              <w:r w:rsidRPr="002F13DE">
                <w:rPr>
                  <w:rStyle w:val="Hyperlink"/>
                </w:rPr>
                <w:t>video</w:t>
              </w:r>
            </w:hyperlink>
            <w:r>
              <w:t>. Does this video surprise you?</w:t>
            </w:r>
          </w:p>
        </w:tc>
      </w:tr>
      <w:tr w:rsidR="00837FC7" w14:paraId="21828879" w14:textId="77777777" w:rsidTr="00705DB5">
        <w:trPr>
          <w:trHeight w:val="2002"/>
        </w:trPr>
        <w:tc>
          <w:tcPr>
            <w:tcW w:w="155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49483224" w14:textId="216AEECB" w:rsidR="00837FC7" w:rsidRDefault="002F13DE" w:rsidP="00A4023F">
            <w:pPr>
              <w:rPr>
                <w:lang w:val="en-IE"/>
              </w:rPr>
            </w:pPr>
            <w:r>
              <w:rPr>
                <w:lang w:val="en-IE"/>
              </w:rPr>
              <w:t>Chapter 3: Nurture Human Nature</w:t>
            </w:r>
          </w:p>
        </w:tc>
        <w:tc>
          <w:tcPr>
            <w:tcW w:w="49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7926614F" w14:textId="507018C5" w:rsidR="00A26B8C" w:rsidRDefault="002F13DE" w:rsidP="002F13DE">
            <w:pPr>
              <w:pStyle w:val="TableParagraph"/>
              <w:numPr>
                <w:ilvl w:val="0"/>
                <w:numId w:val="12"/>
              </w:numPr>
              <w:tabs>
                <w:tab w:val="left" w:pos="440"/>
              </w:tabs>
              <w:ind w:right="233"/>
            </w:pPr>
            <w:r>
              <w:t>To what extent does art tell a story? Why is it important to understand how stories are made and evolve?</w:t>
            </w:r>
          </w:p>
          <w:p w14:paraId="77732E2E" w14:textId="77777777" w:rsidR="00A26B8C" w:rsidRDefault="00A26B8C" w:rsidP="00A26B8C">
            <w:pPr>
              <w:pStyle w:val="TableParagraph"/>
              <w:tabs>
                <w:tab w:val="left" w:pos="440"/>
              </w:tabs>
              <w:ind w:left="179" w:right="233" w:firstLine="0"/>
            </w:pPr>
          </w:p>
          <w:p w14:paraId="09AF7472" w14:textId="77777777" w:rsidR="00837FC7" w:rsidRDefault="002F13DE" w:rsidP="002F13DE">
            <w:pPr>
              <w:pStyle w:val="TableParagraph"/>
              <w:numPr>
                <w:ilvl w:val="0"/>
                <w:numId w:val="12"/>
              </w:numPr>
              <w:tabs>
                <w:tab w:val="left" w:pos="440"/>
              </w:tabs>
              <w:ind w:right="233"/>
            </w:pPr>
            <w:r>
              <w:t xml:space="preserve"> What stories am I told? How can I check if they true?</w:t>
            </w:r>
          </w:p>
          <w:p w14:paraId="2B12EE04" w14:textId="77777777" w:rsidR="00A26B8C" w:rsidRDefault="00A26B8C" w:rsidP="00A26B8C">
            <w:pPr>
              <w:pStyle w:val="ListParagraph"/>
            </w:pPr>
          </w:p>
          <w:p w14:paraId="041FC93D" w14:textId="77777777" w:rsidR="00A26B8C" w:rsidRDefault="00FA7BF7" w:rsidP="002F13DE">
            <w:pPr>
              <w:pStyle w:val="TableParagraph"/>
              <w:numPr>
                <w:ilvl w:val="0"/>
                <w:numId w:val="12"/>
              </w:numPr>
              <w:tabs>
                <w:tab w:val="left" w:pos="440"/>
              </w:tabs>
              <w:ind w:right="233"/>
            </w:pPr>
            <w:r>
              <w:t xml:space="preserve">Is </w:t>
            </w:r>
            <w:proofErr w:type="gramStart"/>
            <w:r>
              <w:t xml:space="preserve">Kate </w:t>
            </w:r>
            <w:proofErr w:type="spellStart"/>
            <w:r>
              <w:t>Raworth</w:t>
            </w:r>
            <w:proofErr w:type="spellEnd"/>
            <w:proofErr w:type="gramEnd"/>
            <w:r>
              <w:t xml:space="preserve"> right? Are we more social or selfish creatures?</w:t>
            </w:r>
          </w:p>
          <w:p w14:paraId="5277D67E" w14:textId="77777777" w:rsidR="00FA7BF7" w:rsidRDefault="00FA7BF7" w:rsidP="00FA7BF7">
            <w:pPr>
              <w:pStyle w:val="ListParagraph"/>
            </w:pPr>
          </w:p>
          <w:p w14:paraId="71B86638" w14:textId="26C88760" w:rsidR="00FA7BF7" w:rsidRDefault="00FA7BF7" w:rsidP="002F13DE">
            <w:pPr>
              <w:pStyle w:val="TableParagraph"/>
              <w:numPr>
                <w:ilvl w:val="0"/>
                <w:numId w:val="12"/>
              </w:numPr>
              <w:tabs>
                <w:tab w:val="left" w:pos="440"/>
              </w:tabs>
              <w:ind w:right="233"/>
            </w:pPr>
            <w:r>
              <w:t>What do I think about the possibility of creating a new portrait for humanity?</w:t>
            </w:r>
          </w:p>
        </w:tc>
        <w:tc>
          <w:tcPr>
            <w:tcW w:w="394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48D11440" w14:textId="595CE566" w:rsidR="00837FC7" w:rsidRDefault="00A26B8C" w:rsidP="00A26B8C">
            <w:pPr>
              <w:pStyle w:val="TableParagraph"/>
              <w:numPr>
                <w:ilvl w:val="0"/>
                <w:numId w:val="12"/>
              </w:numPr>
              <w:tabs>
                <w:tab w:val="left" w:pos="452"/>
              </w:tabs>
            </w:pPr>
            <w:hyperlink r:id="rId14" w:history="1">
              <w:r w:rsidRPr="00A26B8C">
                <w:rPr>
                  <w:rStyle w:val="Hyperlink"/>
                </w:rPr>
                <w:t>Being thankful to God by conserving water, environment and nature</w:t>
              </w:r>
            </w:hyperlink>
            <w:r w:rsidRPr="00A26B8C">
              <w:t xml:space="preserve"> By Dr. Tariq Ramadan</w:t>
            </w:r>
          </w:p>
          <w:p w14:paraId="5BD9644D" w14:textId="77777777" w:rsidR="00FA7BF7" w:rsidRDefault="00FA7BF7" w:rsidP="00FA7BF7">
            <w:pPr>
              <w:pStyle w:val="TableParagraph"/>
              <w:tabs>
                <w:tab w:val="left" w:pos="452"/>
              </w:tabs>
              <w:ind w:left="179" w:firstLine="0"/>
            </w:pPr>
          </w:p>
          <w:p w14:paraId="4A3655B3" w14:textId="2111F169" w:rsidR="00A26B8C" w:rsidRDefault="00FA7BF7" w:rsidP="00FA7BF7">
            <w:pPr>
              <w:pStyle w:val="TableParagraph"/>
              <w:numPr>
                <w:ilvl w:val="0"/>
                <w:numId w:val="12"/>
              </w:numPr>
              <w:tabs>
                <w:tab w:val="left" w:pos="452"/>
              </w:tabs>
            </w:pPr>
            <w:r w:rsidRPr="00FA7BF7">
              <w:t>The Prince of Wales</w:t>
            </w:r>
            <w:r>
              <w:t>’</w:t>
            </w:r>
            <w:r w:rsidRPr="00FA7BF7">
              <w:t xml:space="preserve"> speech titled: </w:t>
            </w:r>
            <w:hyperlink r:id="rId15" w:history="1">
              <w:r w:rsidRPr="00FA7BF7">
                <w:rPr>
                  <w:rStyle w:val="Hyperlink"/>
                </w:rPr>
                <w:t>Islam and the Environment</w:t>
              </w:r>
            </w:hyperlink>
            <w:r>
              <w:t>- What do you think of this speech? A</w:t>
            </w:r>
            <w:r w:rsidR="006832DE">
              <w:t xml:space="preserve">re you </w:t>
            </w:r>
            <w:r>
              <w:t>surprised that Prince Charles would write such a speech?</w:t>
            </w:r>
          </w:p>
        </w:tc>
      </w:tr>
    </w:tbl>
    <w:p w14:paraId="1B5F5FAB" w14:textId="77777777" w:rsidR="00ED0096" w:rsidRDefault="00ED0096" w:rsidP="00405763">
      <w:pPr>
        <w:rPr>
          <w:b/>
          <w:u w:val="single"/>
        </w:rPr>
      </w:pPr>
    </w:p>
    <w:p w14:paraId="1E2409AD" w14:textId="77777777" w:rsidR="00980CDB" w:rsidRPr="00FF6502" w:rsidRDefault="00980CDB" w:rsidP="00BD6DAF">
      <w:pPr>
        <w:rPr>
          <w:rFonts w:cstheme="minorHAnsi"/>
        </w:rPr>
      </w:pPr>
      <w:bookmarkStart w:id="0" w:name="_GoBack"/>
      <w:bookmarkEnd w:id="0"/>
    </w:p>
    <w:sectPr w:rsidR="00980CDB" w:rsidRPr="00FF6502" w:rsidSect="00A3266F">
      <w:headerReference w:type="default" r:id="rId16"/>
      <w:pgSz w:w="11906" w:h="16838"/>
      <w:pgMar w:top="2736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8DEB4" w14:textId="77777777" w:rsidR="00026EC0" w:rsidRDefault="00026EC0" w:rsidP="00C94DC5">
      <w:pPr>
        <w:spacing w:after="0" w:line="240" w:lineRule="auto"/>
      </w:pPr>
      <w:r>
        <w:separator/>
      </w:r>
    </w:p>
  </w:endnote>
  <w:endnote w:type="continuationSeparator" w:id="0">
    <w:p w14:paraId="183B620B" w14:textId="77777777" w:rsidR="00026EC0" w:rsidRDefault="00026EC0" w:rsidP="00C94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o Sans Pro">
    <w:altName w:val="Segoe Script"/>
    <w:charset w:val="00"/>
    <w:family w:val="swiss"/>
    <w:pitch w:val="variable"/>
    <w:sig w:usb0="00000001" w:usb1="5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48B00" w14:textId="77777777" w:rsidR="00026EC0" w:rsidRDefault="00026EC0" w:rsidP="00C94DC5">
      <w:pPr>
        <w:spacing w:after="0" w:line="240" w:lineRule="auto"/>
      </w:pPr>
      <w:r>
        <w:separator/>
      </w:r>
    </w:p>
  </w:footnote>
  <w:footnote w:type="continuationSeparator" w:id="0">
    <w:p w14:paraId="1C6BAD04" w14:textId="77777777" w:rsidR="00026EC0" w:rsidRDefault="00026EC0" w:rsidP="00C94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3DAB0" w14:textId="77777777" w:rsidR="00C94DC5" w:rsidRDefault="00A4023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784505AA" wp14:editId="0AF73D7A">
          <wp:simplePos x="0" y="0"/>
          <wp:positionH relativeFrom="column">
            <wp:posOffset>-203200</wp:posOffset>
          </wp:positionH>
          <wp:positionV relativeFrom="paragraph">
            <wp:posOffset>-172720</wp:posOffset>
          </wp:positionV>
          <wp:extent cx="1879600" cy="936625"/>
          <wp:effectExtent l="0" t="0" r="6350" b="0"/>
          <wp:wrapSquare wrapText="bothSides"/>
          <wp:docPr id="3" name="Picture 2" descr="Logo_1-Main-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1-Main-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9600" cy="936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49FE2864" wp14:editId="36607193">
          <wp:simplePos x="0" y="0"/>
          <wp:positionH relativeFrom="column">
            <wp:posOffset>4815840</wp:posOffset>
          </wp:positionH>
          <wp:positionV relativeFrom="paragraph">
            <wp:posOffset>-436880</wp:posOffset>
          </wp:positionV>
          <wp:extent cx="2123440" cy="1455420"/>
          <wp:effectExtent l="0" t="0" r="0" b="0"/>
          <wp:wrapSquare wrapText="bothSides"/>
          <wp:docPr id="2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375" t="8380" r="23602" b="19553"/>
                  <a:stretch>
                    <a:fillRect/>
                  </a:stretch>
                </pic:blipFill>
                <pic:spPr bwMode="auto">
                  <a:xfrm>
                    <a:off x="0" y="0"/>
                    <a:ext cx="2123440" cy="145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266F">
      <w:rPr>
        <w:b/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CF1E7CD" wp14:editId="57565D51">
              <wp:simplePos x="0" y="0"/>
              <wp:positionH relativeFrom="column">
                <wp:posOffset>-985520</wp:posOffset>
              </wp:positionH>
              <wp:positionV relativeFrom="paragraph">
                <wp:posOffset>-477520</wp:posOffset>
              </wp:positionV>
              <wp:extent cx="8087360" cy="1605280"/>
              <wp:effectExtent l="0" t="0" r="889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7360" cy="1605280"/>
                      </a:xfrm>
                      <a:prstGeom prst="rect">
                        <a:avLst/>
                      </a:prstGeom>
                      <a:solidFill>
                        <a:srgbClr val="F793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E0DA6" id="Rectangle 1" o:spid="_x0000_s1026" style="position:absolute;margin-left:-77.6pt;margin-top:-37.6pt;width:636.8pt;height:126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" fillcolor="#f7931e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961B8"/>
    <w:multiLevelType w:val="hybridMultilevel"/>
    <w:tmpl w:val="37A4D6DE"/>
    <w:lvl w:ilvl="0" w:tplc="44090001">
      <w:start w:val="1"/>
      <w:numFmt w:val="bullet"/>
      <w:lvlText w:val=""/>
      <w:lvlJc w:val="left"/>
      <w:pPr>
        <w:ind w:left="20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92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64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36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08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80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52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24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5965" w:hanging="360"/>
      </w:pPr>
      <w:rPr>
        <w:rFonts w:ascii="Wingdings" w:hAnsi="Wingdings" w:hint="default"/>
      </w:rPr>
    </w:lvl>
  </w:abstractNum>
  <w:abstractNum w:abstractNumId="1" w15:restartNumberingAfterBreak="0">
    <w:nsid w:val="21893C21"/>
    <w:multiLevelType w:val="hybridMultilevel"/>
    <w:tmpl w:val="10282C98"/>
    <w:lvl w:ilvl="0" w:tplc="43660498">
      <w:start w:val="1"/>
      <w:numFmt w:val="bullet"/>
      <w:lvlText w:val=""/>
      <w:lvlJc w:val="left"/>
      <w:pPr>
        <w:ind w:left="451" w:hanging="27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8B47F9C">
      <w:start w:val="1"/>
      <w:numFmt w:val="bullet"/>
      <w:lvlText w:val="•"/>
      <w:lvlJc w:val="left"/>
      <w:pPr>
        <w:ind w:left="716" w:hanging="272"/>
      </w:pPr>
      <w:rPr>
        <w:rFonts w:hint="default"/>
      </w:rPr>
    </w:lvl>
    <w:lvl w:ilvl="2" w:tplc="2C32DC6E">
      <w:start w:val="1"/>
      <w:numFmt w:val="bullet"/>
      <w:lvlText w:val="•"/>
      <w:lvlJc w:val="left"/>
      <w:pPr>
        <w:ind w:left="972" w:hanging="272"/>
      </w:pPr>
      <w:rPr>
        <w:rFonts w:hint="default"/>
      </w:rPr>
    </w:lvl>
    <w:lvl w:ilvl="3" w:tplc="EFE82AFC">
      <w:start w:val="1"/>
      <w:numFmt w:val="bullet"/>
      <w:lvlText w:val="•"/>
      <w:lvlJc w:val="left"/>
      <w:pPr>
        <w:ind w:left="1228" w:hanging="272"/>
      </w:pPr>
      <w:rPr>
        <w:rFonts w:hint="default"/>
      </w:rPr>
    </w:lvl>
    <w:lvl w:ilvl="4" w:tplc="907A45B6">
      <w:start w:val="1"/>
      <w:numFmt w:val="bullet"/>
      <w:lvlText w:val="•"/>
      <w:lvlJc w:val="left"/>
      <w:pPr>
        <w:ind w:left="1484" w:hanging="272"/>
      </w:pPr>
      <w:rPr>
        <w:rFonts w:hint="default"/>
      </w:rPr>
    </w:lvl>
    <w:lvl w:ilvl="5" w:tplc="B91C127E">
      <w:start w:val="1"/>
      <w:numFmt w:val="bullet"/>
      <w:lvlText w:val="•"/>
      <w:lvlJc w:val="left"/>
      <w:pPr>
        <w:ind w:left="1741" w:hanging="272"/>
      </w:pPr>
      <w:rPr>
        <w:rFonts w:hint="default"/>
      </w:rPr>
    </w:lvl>
    <w:lvl w:ilvl="6" w:tplc="CEB0EA4E">
      <w:start w:val="1"/>
      <w:numFmt w:val="bullet"/>
      <w:lvlText w:val="•"/>
      <w:lvlJc w:val="left"/>
      <w:pPr>
        <w:ind w:left="1997" w:hanging="272"/>
      </w:pPr>
      <w:rPr>
        <w:rFonts w:hint="default"/>
      </w:rPr>
    </w:lvl>
    <w:lvl w:ilvl="7" w:tplc="58B0E848">
      <w:start w:val="1"/>
      <w:numFmt w:val="bullet"/>
      <w:lvlText w:val="•"/>
      <w:lvlJc w:val="left"/>
      <w:pPr>
        <w:ind w:left="2253" w:hanging="272"/>
      </w:pPr>
      <w:rPr>
        <w:rFonts w:hint="default"/>
      </w:rPr>
    </w:lvl>
    <w:lvl w:ilvl="8" w:tplc="A6CC50D6">
      <w:start w:val="1"/>
      <w:numFmt w:val="bullet"/>
      <w:lvlText w:val="•"/>
      <w:lvlJc w:val="left"/>
      <w:pPr>
        <w:ind w:left="2509" w:hanging="272"/>
      </w:pPr>
      <w:rPr>
        <w:rFonts w:hint="default"/>
      </w:rPr>
    </w:lvl>
  </w:abstractNum>
  <w:abstractNum w:abstractNumId="2" w15:restartNumberingAfterBreak="0">
    <w:nsid w:val="21FA26C6"/>
    <w:multiLevelType w:val="hybridMultilevel"/>
    <w:tmpl w:val="6C405C3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552E4"/>
    <w:multiLevelType w:val="hybridMultilevel"/>
    <w:tmpl w:val="8A7679F2"/>
    <w:lvl w:ilvl="0" w:tplc="08090001">
      <w:start w:val="1"/>
      <w:numFmt w:val="bullet"/>
      <w:lvlText w:val=""/>
      <w:lvlJc w:val="left"/>
      <w:pPr>
        <w:ind w:left="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4" w15:restartNumberingAfterBreak="0">
    <w:nsid w:val="43B118E1"/>
    <w:multiLevelType w:val="hybridMultilevel"/>
    <w:tmpl w:val="3D381874"/>
    <w:lvl w:ilvl="0" w:tplc="6D0847D4">
      <w:start w:val="1"/>
      <w:numFmt w:val="bullet"/>
      <w:lvlText w:val=""/>
      <w:lvlJc w:val="left"/>
      <w:pPr>
        <w:ind w:left="539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934503C">
      <w:start w:val="1"/>
      <w:numFmt w:val="bullet"/>
      <w:lvlText w:val="•"/>
      <w:lvlJc w:val="left"/>
      <w:pPr>
        <w:ind w:left="992" w:hanging="360"/>
      </w:pPr>
      <w:rPr>
        <w:rFonts w:hint="default"/>
      </w:rPr>
    </w:lvl>
    <w:lvl w:ilvl="2" w:tplc="9B04618A">
      <w:start w:val="1"/>
      <w:numFmt w:val="bullet"/>
      <w:lvlText w:val="•"/>
      <w:lvlJc w:val="left"/>
      <w:pPr>
        <w:ind w:left="1445" w:hanging="360"/>
      </w:pPr>
      <w:rPr>
        <w:rFonts w:hint="default"/>
      </w:rPr>
    </w:lvl>
    <w:lvl w:ilvl="3" w:tplc="7A020926">
      <w:start w:val="1"/>
      <w:numFmt w:val="bullet"/>
      <w:lvlText w:val="•"/>
      <w:lvlJc w:val="left"/>
      <w:pPr>
        <w:ind w:left="1898" w:hanging="360"/>
      </w:pPr>
      <w:rPr>
        <w:rFonts w:hint="default"/>
      </w:rPr>
    </w:lvl>
    <w:lvl w:ilvl="4" w:tplc="45ECCFC0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5" w:tplc="85F46550">
      <w:start w:val="1"/>
      <w:numFmt w:val="bullet"/>
      <w:lvlText w:val="•"/>
      <w:lvlJc w:val="left"/>
      <w:pPr>
        <w:ind w:left="2804" w:hanging="360"/>
      </w:pPr>
      <w:rPr>
        <w:rFonts w:hint="default"/>
      </w:rPr>
    </w:lvl>
    <w:lvl w:ilvl="6" w:tplc="13D052E6">
      <w:start w:val="1"/>
      <w:numFmt w:val="bullet"/>
      <w:lvlText w:val="•"/>
      <w:lvlJc w:val="left"/>
      <w:pPr>
        <w:ind w:left="3257" w:hanging="360"/>
      </w:pPr>
      <w:rPr>
        <w:rFonts w:hint="default"/>
      </w:rPr>
    </w:lvl>
    <w:lvl w:ilvl="7" w:tplc="D0CE08F0">
      <w:start w:val="1"/>
      <w:numFmt w:val="bullet"/>
      <w:lvlText w:val="•"/>
      <w:lvlJc w:val="left"/>
      <w:pPr>
        <w:ind w:left="3710" w:hanging="360"/>
      </w:pPr>
      <w:rPr>
        <w:rFonts w:hint="default"/>
      </w:rPr>
    </w:lvl>
    <w:lvl w:ilvl="8" w:tplc="346A3036">
      <w:start w:val="1"/>
      <w:numFmt w:val="bullet"/>
      <w:lvlText w:val="•"/>
      <w:lvlJc w:val="left"/>
      <w:pPr>
        <w:ind w:left="4163" w:hanging="360"/>
      </w:pPr>
      <w:rPr>
        <w:rFonts w:hint="default"/>
      </w:rPr>
    </w:lvl>
  </w:abstractNum>
  <w:abstractNum w:abstractNumId="5" w15:restartNumberingAfterBreak="0">
    <w:nsid w:val="546A3848"/>
    <w:multiLevelType w:val="hybridMultilevel"/>
    <w:tmpl w:val="E0BAD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A51AD"/>
    <w:multiLevelType w:val="hybridMultilevel"/>
    <w:tmpl w:val="66BE2598"/>
    <w:lvl w:ilvl="0" w:tplc="BE741536">
      <w:start w:val="1"/>
      <w:numFmt w:val="bullet"/>
      <w:lvlText w:val=""/>
      <w:lvlJc w:val="left"/>
      <w:pPr>
        <w:ind w:left="439" w:hanging="26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A60F312">
      <w:start w:val="1"/>
      <w:numFmt w:val="bullet"/>
      <w:lvlText w:val="•"/>
      <w:lvlJc w:val="left"/>
      <w:pPr>
        <w:ind w:left="823" w:hanging="269"/>
      </w:pPr>
      <w:rPr>
        <w:rFonts w:hint="default"/>
      </w:rPr>
    </w:lvl>
    <w:lvl w:ilvl="2" w:tplc="A25E8AEE">
      <w:start w:val="1"/>
      <w:numFmt w:val="bullet"/>
      <w:lvlText w:val="•"/>
      <w:lvlJc w:val="left"/>
      <w:pPr>
        <w:ind w:left="1207" w:hanging="269"/>
      </w:pPr>
      <w:rPr>
        <w:rFonts w:hint="default"/>
      </w:rPr>
    </w:lvl>
    <w:lvl w:ilvl="3" w:tplc="4DE00E7E">
      <w:start w:val="1"/>
      <w:numFmt w:val="bullet"/>
      <w:lvlText w:val="•"/>
      <w:lvlJc w:val="left"/>
      <w:pPr>
        <w:ind w:left="1591" w:hanging="269"/>
      </w:pPr>
      <w:rPr>
        <w:rFonts w:hint="default"/>
      </w:rPr>
    </w:lvl>
    <w:lvl w:ilvl="4" w:tplc="71FEA340">
      <w:start w:val="1"/>
      <w:numFmt w:val="bullet"/>
      <w:lvlText w:val="•"/>
      <w:lvlJc w:val="left"/>
      <w:pPr>
        <w:ind w:left="1975" w:hanging="269"/>
      </w:pPr>
      <w:rPr>
        <w:rFonts w:hint="default"/>
      </w:rPr>
    </w:lvl>
    <w:lvl w:ilvl="5" w:tplc="635048E4">
      <w:start w:val="1"/>
      <w:numFmt w:val="bullet"/>
      <w:lvlText w:val="•"/>
      <w:lvlJc w:val="left"/>
      <w:pPr>
        <w:ind w:left="2358" w:hanging="269"/>
      </w:pPr>
      <w:rPr>
        <w:rFonts w:hint="default"/>
      </w:rPr>
    </w:lvl>
    <w:lvl w:ilvl="6" w:tplc="B4EC6D7C">
      <w:start w:val="1"/>
      <w:numFmt w:val="bullet"/>
      <w:lvlText w:val="•"/>
      <w:lvlJc w:val="left"/>
      <w:pPr>
        <w:ind w:left="2742" w:hanging="269"/>
      </w:pPr>
      <w:rPr>
        <w:rFonts w:hint="default"/>
      </w:rPr>
    </w:lvl>
    <w:lvl w:ilvl="7" w:tplc="9E92F2E6">
      <w:start w:val="1"/>
      <w:numFmt w:val="bullet"/>
      <w:lvlText w:val="•"/>
      <w:lvlJc w:val="left"/>
      <w:pPr>
        <w:ind w:left="3126" w:hanging="269"/>
      </w:pPr>
      <w:rPr>
        <w:rFonts w:hint="default"/>
      </w:rPr>
    </w:lvl>
    <w:lvl w:ilvl="8" w:tplc="1214F3A4">
      <w:start w:val="1"/>
      <w:numFmt w:val="bullet"/>
      <w:lvlText w:val="•"/>
      <w:lvlJc w:val="left"/>
      <w:pPr>
        <w:ind w:left="3510" w:hanging="269"/>
      </w:pPr>
      <w:rPr>
        <w:rFonts w:hint="default"/>
      </w:rPr>
    </w:lvl>
  </w:abstractNum>
  <w:abstractNum w:abstractNumId="7" w15:restartNumberingAfterBreak="0">
    <w:nsid w:val="6F601884"/>
    <w:multiLevelType w:val="hybridMultilevel"/>
    <w:tmpl w:val="874CEEFE"/>
    <w:lvl w:ilvl="0" w:tplc="06100892">
      <w:start w:val="1"/>
      <w:numFmt w:val="bullet"/>
      <w:lvlText w:val=""/>
      <w:lvlJc w:val="left"/>
      <w:pPr>
        <w:ind w:left="411" w:hanging="26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B340976">
      <w:start w:val="1"/>
      <w:numFmt w:val="bullet"/>
      <w:lvlText w:val="•"/>
      <w:lvlJc w:val="left"/>
      <w:pPr>
        <w:ind w:left="823" w:hanging="269"/>
      </w:pPr>
      <w:rPr>
        <w:rFonts w:hint="default"/>
      </w:rPr>
    </w:lvl>
    <w:lvl w:ilvl="2" w:tplc="511281EE">
      <w:start w:val="1"/>
      <w:numFmt w:val="bullet"/>
      <w:lvlText w:val="•"/>
      <w:lvlJc w:val="left"/>
      <w:pPr>
        <w:ind w:left="1207" w:hanging="269"/>
      </w:pPr>
      <w:rPr>
        <w:rFonts w:hint="default"/>
      </w:rPr>
    </w:lvl>
    <w:lvl w:ilvl="3" w:tplc="F31046FA">
      <w:start w:val="1"/>
      <w:numFmt w:val="bullet"/>
      <w:lvlText w:val="•"/>
      <w:lvlJc w:val="left"/>
      <w:pPr>
        <w:ind w:left="1591" w:hanging="269"/>
      </w:pPr>
      <w:rPr>
        <w:rFonts w:hint="default"/>
      </w:rPr>
    </w:lvl>
    <w:lvl w:ilvl="4" w:tplc="4F562D10">
      <w:start w:val="1"/>
      <w:numFmt w:val="bullet"/>
      <w:lvlText w:val="•"/>
      <w:lvlJc w:val="left"/>
      <w:pPr>
        <w:ind w:left="1975" w:hanging="269"/>
      </w:pPr>
      <w:rPr>
        <w:rFonts w:hint="default"/>
      </w:rPr>
    </w:lvl>
    <w:lvl w:ilvl="5" w:tplc="06E84F96">
      <w:start w:val="1"/>
      <w:numFmt w:val="bullet"/>
      <w:lvlText w:val="•"/>
      <w:lvlJc w:val="left"/>
      <w:pPr>
        <w:ind w:left="2358" w:hanging="269"/>
      </w:pPr>
      <w:rPr>
        <w:rFonts w:hint="default"/>
      </w:rPr>
    </w:lvl>
    <w:lvl w:ilvl="6" w:tplc="B15C81C2">
      <w:start w:val="1"/>
      <w:numFmt w:val="bullet"/>
      <w:lvlText w:val="•"/>
      <w:lvlJc w:val="left"/>
      <w:pPr>
        <w:ind w:left="2742" w:hanging="269"/>
      </w:pPr>
      <w:rPr>
        <w:rFonts w:hint="default"/>
      </w:rPr>
    </w:lvl>
    <w:lvl w:ilvl="7" w:tplc="6764DCBC">
      <w:start w:val="1"/>
      <w:numFmt w:val="bullet"/>
      <w:lvlText w:val="•"/>
      <w:lvlJc w:val="left"/>
      <w:pPr>
        <w:ind w:left="3126" w:hanging="269"/>
      </w:pPr>
      <w:rPr>
        <w:rFonts w:hint="default"/>
      </w:rPr>
    </w:lvl>
    <w:lvl w:ilvl="8" w:tplc="A6F0DBA4">
      <w:start w:val="1"/>
      <w:numFmt w:val="bullet"/>
      <w:lvlText w:val="•"/>
      <w:lvlJc w:val="left"/>
      <w:pPr>
        <w:ind w:left="3510" w:hanging="269"/>
      </w:pPr>
      <w:rPr>
        <w:rFonts w:hint="default"/>
      </w:rPr>
    </w:lvl>
  </w:abstractNum>
  <w:abstractNum w:abstractNumId="8" w15:restartNumberingAfterBreak="0">
    <w:nsid w:val="7A166233"/>
    <w:multiLevelType w:val="hybridMultilevel"/>
    <w:tmpl w:val="ABCAE45C"/>
    <w:lvl w:ilvl="0" w:tplc="E67A754E"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E23A82"/>
    <w:multiLevelType w:val="hybridMultilevel"/>
    <w:tmpl w:val="42309336"/>
    <w:lvl w:ilvl="0" w:tplc="59BCFAE2">
      <w:start w:val="1"/>
      <w:numFmt w:val="bullet"/>
      <w:lvlText w:val=""/>
      <w:lvlJc w:val="left"/>
      <w:pPr>
        <w:ind w:left="113" w:firstLine="66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9" w:hanging="360"/>
      </w:pPr>
      <w:rPr>
        <w:rFonts w:ascii="Wingdings" w:hAnsi="Wingdings" w:hint="default"/>
      </w:rPr>
    </w:lvl>
  </w:abstractNum>
  <w:abstractNum w:abstractNumId="10" w15:restartNumberingAfterBreak="0">
    <w:nsid w:val="7E612DF5"/>
    <w:multiLevelType w:val="hybridMultilevel"/>
    <w:tmpl w:val="8FB454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856FEC"/>
    <w:multiLevelType w:val="hybridMultilevel"/>
    <w:tmpl w:val="F3AED9B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0"/>
  </w:num>
  <w:num w:numId="8">
    <w:abstractNumId w:val="1"/>
  </w:num>
  <w:num w:numId="9">
    <w:abstractNumId w:val="8"/>
  </w:num>
  <w:num w:numId="10">
    <w:abstractNumId w:val="2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ysLC0MLEwNzcxNTVR0lEKTi0uzszPAykwNKoFAGUdVjwtAAAA"/>
  </w:docVars>
  <w:rsids>
    <w:rsidRoot w:val="00BD6DAF"/>
    <w:rsid w:val="000115DC"/>
    <w:rsid w:val="00026EC0"/>
    <w:rsid w:val="00027872"/>
    <w:rsid w:val="00033306"/>
    <w:rsid w:val="00040308"/>
    <w:rsid w:val="00050DAE"/>
    <w:rsid w:val="0006106F"/>
    <w:rsid w:val="00073CB7"/>
    <w:rsid w:val="0008349A"/>
    <w:rsid w:val="000942E4"/>
    <w:rsid w:val="000A3500"/>
    <w:rsid w:val="000E1077"/>
    <w:rsid w:val="000E4D2D"/>
    <w:rsid w:val="000E7786"/>
    <w:rsid w:val="000F6F73"/>
    <w:rsid w:val="001147B2"/>
    <w:rsid w:val="001177E2"/>
    <w:rsid w:val="00140939"/>
    <w:rsid w:val="00150697"/>
    <w:rsid w:val="001560D2"/>
    <w:rsid w:val="00162E7C"/>
    <w:rsid w:val="00165CFD"/>
    <w:rsid w:val="00195BE3"/>
    <w:rsid w:val="00197D67"/>
    <w:rsid w:val="001B18FE"/>
    <w:rsid w:val="001B2CD4"/>
    <w:rsid w:val="001E040B"/>
    <w:rsid w:val="001F67F6"/>
    <w:rsid w:val="00200BE1"/>
    <w:rsid w:val="0021493C"/>
    <w:rsid w:val="002179FE"/>
    <w:rsid w:val="00220D2C"/>
    <w:rsid w:val="0023256C"/>
    <w:rsid w:val="0023526F"/>
    <w:rsid w:val="00250043"/>
    <w:rsid w:val="002A2FC3"/>
    <w:rsid w:val="002A33F1"/>
    <w:rsid w:val="002B45D9"/>
    <w:rsid w:val="002B5CBD"/>
    <w:rsid w:val="002F13DE"/>
    <w:rsid w:val="002F6DD3"/>
    <w:rsid w:val="002F7ACF"/>
    <w:rsid w:val="00305E82"/>
    <w:rsid w:val="00325501"/>
    <w:rsid w:val="003263BD"/>
    <w:rsid w:val="00344BAD"/>
    <w:rsid w:val="00363FA5"/>
    <w:rsid w:val="00367966"/>
    <w:rsid w:val="00372268"/>
    <w:rsid w:val="0038092A"/>
    <w:rsid w:val="0038532E"/>
    <w:rsid w:val="003A6A09"/>
    <w:rsid w:val="003B6A69"/>
    <w:rsid w:val="00405763"/>
    <w:rsid w:val="00422E8E"/>
    <w:rsid w:val="0043093D"/>
    <w:rsid w:val="0046018A"/>
    <w:rsid w:val="00461038"/>
    <w:rsid w:val="00463BEB"/>
    <w:rsid w:val="004A0740"/>
    <w:rsid w:val="004D3C34"/>
    <w:rsid w:val="004E07A4"/>
    <w:rsid w:val="005074D2"/>
    <w:rsid w:val="00595669"/>
    <w:rsid w:val="005A6384"/>
    <w:rsid w:val="005B060E"/>
    <w:rsid w:val="005C6646"/>
    <w:rsid w:val="005E27C5"/>
    <w:rsid w:val="00604A84"/>
    <w:rsid w:val="006106FE"/>
    <w:rsid w:val="00615190"/>
    <w:rsid w:val="00616BED"/>
    <w:rsid w:val="0062769A"/>
    <w:rsid w:val="00636410"/>
    <w:rsid w:val="00645B53"/>
    <w:rsid w:val="00650F3F"/>
    <w:rsid w:val="0066023C"/>
    <w:rsid w:val="00663A99"/>
    <w:rsid w:val="0066664C"/>
    <w:rsid w:val="006832DE"/>
    <w:rsid w:val="00690F6D"/>
    <w:rsid w:val="006A6611"/>
    <w:rsid w:val="006B511D"/>
    <w:rsid w:val="006B7C40"/>
    <w:rsid w:val="006E1A11"/>
    <w:rsid w:val="00705DB5"/>
    <w:rsid w:val="00706CAC"/>
    <w:rsid w:val="007146B1"/>
    <w:rsid w:val="0073200C"/>
    <w:rsid w:val="007374D6"/>
    <w:rsid w:val="00746220"/>
    <w:rsid w:val="007810DB"/>
    <w:rsid w:val="007828A3"/>
    <w:rsid w:val="007B0D42"/>
    <w:rsid w:val="007F28F3"/>
    <w:rsid w:val="007F6D2F"/>
    <w:rsid w:val="00801F0E"/>
    <w:rsid w:val="00814A85"/>
    <w:rsid w:val="0082162A"/>
    <w:rsid w:val="0082241C"/>
    <w:rsid w:val="00830C65"/>
    <w:rsid w:val="00834CA5"/>
    <w:rsid w:val="00837EE3"/>
    <w:rsid w:val="00837FC7"/>
    <w:rsid w:val="008443B2"/>
    <w:rsid w:val="00856EE4"/>
    <w:rsid w:val="0087022D"/>
    <w:rsid w:val="00872980"/>
    <w:rsid w:val="00876DF2"/>
    <w:rsid w:val="008842F4"/>
    <w:rsid w:val="008A2E49"/>
    <w:rsid w:val="008B767F"/>
    <w:rsid w:val="008D7A0D"/>
    <w:rsid w:val="008E3973"/>
    <w:rsid w:val="008F3BDD"/>
    <w:rsid w:val="00920096"/>
    <w:rsid w:val="009210FF"/>
    <w:rsid w:val="009459AD"/>
    <w:rsid w:val="00980CDB"/>
    <w:rsid w:val="00982BE1"/>
    <w:rsid w:val="0098458E"/>
    <w:rsid w:val="009864CB"/>
    <w:rsid w:val="00990925"/>
    <w:rsid w:val="00991C35"/>
    <w:rsid w:val="009B0CA1"/>
    <w:rsid w:val="009C533F"/>
    <w:rsid w:val="009C6C3D"/>
    <w:rsid w:val="00A13566"/>
    <w:rsid w:val="00A267F4"/>
    <w:rsid w:val="00A26B8C"/>
    <w:rsid w:val="00A3266F"/>
    <w:rsid w:val="00A4023F"/>
    <w:rsid w:val="00A472E7"/>
    <w:rsid w:val="00A55D66"/>
    <w:rsid w:val="00A61AD4"/>
    <w:rsid w:val="00A70F7D"/>
    <w:rsid w:val="00A746C7"/>
    <w:rsid w:val="00A927BF"/>
    <w:rsid w:val="00A95CA6"/>
    <w:rsid w:val="00A9662B"/>
    <w:rsid w:val="00A969E3"/>
    <w:rsid w:val="00AA4CA1"/>
    <w:rsid w:val="00AB03D1"/>
    <w:rsid w:val="00AC1DED"/>
    <w:rsid w:val="00AD53D8"/>
    <w:rsid w:val="00AE626F"/>
    <w:rsid w:val="00AF3782"/>
    <w:rsid w:val="00B262BE"/>
    <w:rsid w:val="00B67587"/>
    <w:rsid w:val="00B73835"/>
    <w:rsid w:val="00B75E7D"/>
    <w:rsid w:val="00B76074"/>
    <w:rsid w:val="00B83A5F"/>
    <w:rsid w:val="00B9795E"/>
    <w:rsid w:val="00B97A12"/>
    <w:rsid w:val="00BA4646"/>
    <w:rsid w:val="00BB4FE0"/>
    <w:rsid w:val="00BD533E"/>
    <w:rsid w:val="00BD6DAF"/>
    <w:rsid w:val="00C065F6"/>
    <w:rsid w:val="00C17E28"/>
    <w:rsid w:val="00C247E5"/>
    <w:rsid w:val="00C5063F"/>
    <w:rsid w:val="00C50BA4"/>
    <w:rsid w:val="00C661B1"/>
    <w:rsid w:val="00C67756"/>
    <w:rsid w:val="00C743A7"/>
    <w:rsid w:val="00C743E5"/>
    <w:rsid w:val="00C77D40"/>
    <w:rsid w:val="00C90897"/>
    <w:rsid w:val="00C94DC5"/>
    <w:rsid w:val="00CA511C"/>
    <w:rsid w:val="00CB0708"/>
    <w:rsid w:val="00CB14CA"/>
    <w:rsid w:val="00CD70D7"/>
    <w:rsid w:val="00CD7569"/>
    <w:rsid w:val="00D12E32"/>
    <w:rsid w:val="00D26A6A"/>
    <w:rsid w:val="00D61CCD"/>
    <w:rsid w:val="00D972B1"/>
    <w:rsid w:val="00DA0E16"/>
    <w:rsid w:val="00DA371C"/>
    <w:rsid w:val="00DA3A7D"/>
    <w:rsid w:val="00DE69DE"/>
    <w:rsid w:val="00E24739"/>
    <w:rsid w:val="00E40267"/>
    <w:rsid w:val="00E46277"/>
    <w:rsid w:val="00E51831"/>
    <w:rsid w:val="00E74EEA"/>
    <w:rsid w:val="00E90346"/>
    <w:rsid w:val="00ED0096"/>
    <w:rsid w:val="00F0561E"/>
    <w:rsid w:val="00F147D3"/>
    <w:rsid w:val="00F41F1E"/>
    <w:rsid w:val="00F47E4E"/>
    <w:rsid w:val="00F91B9C"/>
    <w:rsid w:val="00FA7BF7"/>
    <w:rsid w:val="00FD2110"/>
    <w:rsid w:val="00FF3436"/>
    <w:rsid w:val="00FF6502"/>
    <w:rsid w:val="00FF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E615F"/>
  <w15:docId w15:val="{7A26D6D7-ED20-4D09-9E87-CD2C33A15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533E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7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C5"/>
  </w:style>
  <w:style w:type="paragraph" w:styleId="Footer">
    <w:name w:val="footer"/>
    <w:basedOn w:val="Normal"/>
    <w:link w:val="Foot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C5"/>
  </w:style>
  <w:style w:type="character" w:customStyle="1" w:styleId="Heading1Char">
    <w:name w:val="Heading 1 Char"/>
    <w:basedOn w:val="DefaultParagraphFont"/>
    <w:link w:val="Heading1"/>
    <w:uiPriority w:val="9"/>
    <w:rsid w:val="00BD533E"/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ListParagraph">
    <w:name w:val="List Paragraph"/>
    <w:basedOn w:val="Normal"/>
    <w:uiPriority w:val="34"/>
    <w:qFormat/>
    <w:rsid w:val="00A969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3A7D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4023F"/>
    <w:pPr>
      <w:widowControl w:val="0"/>
      <w:spacing w:after="0" w:line="240" w:lineRule="auto"/>
      <w:ind w:left="439" w:hanging="269"/>
    </w:pPr>
    <w:rPr>
      <w:rFonts w:ascii="Calibri" w:eastAsia="Calibri" w:hAnsi="Calibri" w:cs="Calibri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4023F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4023F"/>
    <w:rPr>
      <w:rFonts w:ascii="Calibri" w:eastAsia="Calibri" w:hAnsi="Calibri" w:cs="Calibri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834CA5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057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B1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Strong">
    <w:name w:val="Strong"/>
    <w:basedOn w:val="DefaultParagraphFont"/>
    <w:uiPriority w:val="22"/>
    <w:qFormat/>
    <w:rsid w:val="001B18FE"/>
    <w:rPr>
      <w:b/>
      <w:bCs/>
    </w:rPr>
  </w:style>
  <w:style w:type="character" w:customStyle="1" w:styleId="apple-converted-space">
    <w:name w:val="apple-converted-space"/>
    <w:basedOn w:val="DefaultParagraphFont"/>
    <w:rsid w:val="001B18FE"/>
  </w:style>
  <w:style w:type="character" w:styleId="Emphasis">
    <w:name w:val="Emphasis"/>
    <w:basedOn w:val="DefaultParagraphFont"/>
    <w:uiPriority w:val="20"/>
    <w:qFormat/>
    <w:rsid w:val="001B18F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9662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21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8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67483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48" w:space="12" w:color="CCCCCC"/>
            <w:bottom w:val="none" w:sz="0" w:space="0" w:color="auto"/>
            <w:right w:val="none" w:sz="0" w:space="0" w:color="auto"/>
          </w:divBdr>
        </w:div>
      </w:divsChild>
    </w:div>
    <w:div w:id="15348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Rqw99rJYq8Q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ZZnyZuiesM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pRQUyX9L7T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TBoG7QUfq9s" TargetMode="External"/><Relationship Id="rId10" Type="http://schemas.openxmlformats.org/officeDocument/2006/relationships/hyperlink" Target="https://www.youtube.com/watch?v=Rhcrbcg8HB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4DqWcbns9Y" TargetMode="External"/><Relationship Id="rId14" Type="http://schemas.openxmlformats.org/officeDocument/2006/relationships/hyperlink" Target="https://www.youtube.com/watch?v=Xkp2fSNTwC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Neo Sans Pro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2EAAE7-AC03-4F49-9211-A1EA5A674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a</dc:creator>
  <cp:lastModifiedBy>ASUS</cp:lastModifiedBy>
  <cp:revision>4</cp:revision>
  <cp:lastPrinted>2018-06-01T22:10:00Z</cp:lastPrinted>
  <dcterms:created xsi:type="dcterms:W3CDTF">2018-09-01T18:39:00Z</dcterms:created>
  <dcterms:modified xsi:type="dcterms:W3CDTF">2018-09-01T19:47:00Z</dcterms:modified>
</cp:coreProperties>
</file>